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 Mellat (Bank Mellat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Kargar, Srivastava,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72A6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715D51B2" w:rsidR="007572A6" w:rsidRDefault="007572A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LADy (</w:t>
            </w:r>
            <w:r w:rsidRPr="007572A6">
              <w:rPr>
                <w:rFonts w:ascii="Apple Color Emoji" w:hAnsi="Apple Color Emoji" w:cs="Apple Color Emoji"/>
                <w:color w:val="000000" w:themeColor="text1"/>
                <w:sz w:val="20"/>
                <w:szCs w:val="20"/>
                <w:lang w:val="en-US"/>
              </w:rPr>
              <w:t>💃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, (</w:t>
            </w:r>
            <w:r w:rsidRPr="007572A6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="000B7C1B"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572A6" w:rsidRDefault="007572A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046EB7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5DAA3EDC" w:rsidR="00046EB7" w:rsidRPr="00A963ED" w:rsidRDefault="00046EB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, (</w:t>
            </w:r>
            <w:r w:rsidRPr="009D7DBF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046EB7" w:rsidRPr="00A963ED" w:rsidRDefault="00046EB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46C90C6" w:rsidR="007C7B36" w:rsidRPr="00F746BE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17DD4"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,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. Hemmatizadeh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Pair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2D511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2nd ACM International 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Co-located with the 45th European Conference on Information Retrieval (ECIR)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erpers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018 IEEE International Conference on Image Process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Navival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sul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Marco Kurep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Benher, Vincent Massey Secondary School, Grade 12, </w:t>
            </w:r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ara Gebara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ehar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Bellewood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Jahanbin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Ziaeinejad, </w:t>
            </w:r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622322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1AF7B85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2161B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79E5D65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68" w:type="dxa"/>
          </w:tcPr>
          <w:p w14:paraId="61F1322B" w14:textId="1A5BA5A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622322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Waezi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="00A256C5"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622322" w:rsidRPr="00402CEB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Hemmatizadeh, </w:t>
            </w:r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: Latent Aspect Detection via Backtranslation Augment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622322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622322" w:rsidRPr="00402CEB" w:rsidRDefault="00622322" w:rsidP="00402CEB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Loghmani, </w:t>
            </w:r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Collaborative Team Form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622322" w:rsidRPr="003F4CDF" w:rsidRDefault="00622322" w:rsidP="0062232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="00141F5B"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Yogeswar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22322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622322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 + LADy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 + Adila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304F88FE" w14:textId="3F18D6CF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kesh Reddy Somireddy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63450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0547E7A2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Edwin</w:t>
            </w:r>
            <w:r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ul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63B4F198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FA5379"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faa Rashid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B32624C" w14:textId="55323FBE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: Neural Computational Geometry</w:t>
            </w:r>
          </w:p>
        </w:tc>
        <w:tc>
          <w:tcPr>
            <w:tcW w:w="852" w:type="dxa"/>
          </w:tcPr>
          <w:p w14:paraId="520800AB" w14:textId="3CD0D63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877FF4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Salimi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Salamati Taba, Master of Applied Computing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Dhwani Nileshkumar Patel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stin Bornai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ck Boiscl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tthew Connel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cessible AI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Xiancheng Yan, Zixun Wang, Dongli Zhu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Vojvodin, An Le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3F4CDF" w:rsidRDefault="003F4CDF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tabase Management Systems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Data Odyssey), 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MP3150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90BE9DA" w14:textId="4408A356" w:rsidR="003F4CDF" w:rsidRPr="003F4CDF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3F4CDF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03F12E5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725DB4D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3F4CDF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3F4CDF">
              <w:rPr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3F4CDF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10216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5D782DD4" w:rsidR="00C10216" w:rsidRDefault="00C10216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, Faculty of Science, University of Windsor</w:t>
            </w:r>
          </w:p>
        </w:tc>
        <w:tc>
          <w:tcPr>
            <w:tcW w:w="1040" w:type="dxa"/>
          </w:tcPr>
          <w:p w14:paraId="1A82177F" w14:textId="11E40A7B" w:rsidR="00C10216" w:rsidRDefault="00C10216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2491D7E8" w:rsidR="00C10216" w:rsidRDefault="00C10216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 2024</w:t>
            </w:r>
          </w:p>
        </w:tc>
      </w:tr>
      <w:tr w:rsidR="00224D9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91B2D65" w:rsidR="00224D91" w:rsidRPr="00F02DA3" w:rsidRDefault="00D30675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  <w:r w:rsidR="00224D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224D91"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224D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Md Jamil Ahmed, University of Windsor, MSc </w:t>
            </w:r>
          </w:p>
        </w:tc>
        <w:tc>
          <w:tcPr>
            <w:tcW w:w="1040" w:type="dxa"/>
          </w:tcPr>
          <w:p w14:paraId="0A68F1DF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79CCDC42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224D9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0D1B25DB" w:rsidR="00224D91" w:rsidRDefault="00D30675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 w:rsidR="00224D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224D91"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224D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Md Jamil Ahmed, University of Windsor, MSc</w:t>
            </w:r>
          </w:p>
        </w:tc>
        <w:tc>
          <w:tcPr>
            <w:tcW w:w="1040" w:type="dxa"/>
          </w:tcPr>
          <w:p w14:paraId="164AB43E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0F1AEDF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3C430500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5409AC6D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08674335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39279C" w:rsidRPr="00142C2F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39279C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72BC6681" w:rsidR="0039279C" w:rsidRPr="00C971B1" w:rsidRDefault="0039279C" w:rsidP="0039279C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</w:t>
                  </w:r>
                  <w:r w:rsidR="00D30675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6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, UWill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Farinam Hemmatizadeh (MSc), University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39279C" w:rsidRDefault="0039279C" w:rsidP="0039279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39279C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39279C" w:rsidRPr="00142C2F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1FC785E5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Waezi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0489E87B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Barzegar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6B2BE21" w:rsidR="004A79D2" w:rsidRPr="00F02DA3" w:rsidRDefault="00F128DE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4A79D2"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A79D2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="004A79D2"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IDeA Competition</w:t>
            </w:r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, University of Windsor</w:t>
            </w:r>
            <w:r w:rsidR="004A79D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BE47B3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64CC7D4D" w:rsidR="00BE47B3" w:rsidRDefault="00F128DE" w:rsidP="00BE47B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E47B3"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40" w:type="dxa"/>
          </w:tcPr>
          <w:p w14:paraId="6BB035A7" w14:textId="77777777" w:rsidR="00BE47B3" w:rsidRDefault="00BE47B3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BE47B3" w:rsidRDefault="00BE47B3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E47B3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75EA1358" w:rsidR="00BE47B3" w:rsidRDefault="00D30675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E47B3"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</w:t>
            </w:r>
          </w:p>
        </w:tc>
        <w:tc>
          <w:tcPr>
            <w:tcW w:w="1040" w:type="dxa"/>
          </w:tcPr>
          <w:p w14:paraId="2FCCAF2A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5A68A3DD" w14:textId="05D252E4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E47B3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52A72880" w:rsidR="00BE47B3" w:rsidRPr="00F02DA3" w:rsidRDefault="00D30675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E47B3"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Loghmani, University of Windsor, MSc</w:t>
            </w:r>
          </w:p>
        </w:tc>
        <w:tc>
          <w:tcPr>
            <w:tcW w:w="1040" w:type="dxa"/>
          </w:tcPr>
          <w:p w14:paraId="478ACF5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4B85B126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Farinam Hemmatizadeh, University of Windsor, MSc</w:t>
            </w:r>
          </w:p>
        </w:tc>
        <w:tc>
          <w:tcPr>
            <w:tcW w:w="1040" w:type="dxa"/>
          </w:tcPr>
          <w:p w14:paraId="337978B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4A0DE362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Farinam Hemmatizadeh, University of Windsor, MSc </w:t>
            </w:r>
          </w:p>
        </w:tc>
        <w:tc>
          <w:tcPr>
            <w:tcW w:w="1040" w:type="dxa"/>
          </w:tcPr>
          <w:p w14:paraId="64A64C99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4CF13460" w:rsidR="00BE47B3" w:rsidRPr="00C971B1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UWill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ileshkumar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r w:rsidR="006473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BE47B3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06752D3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BE47B3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6F5119A3" w:rsidR="00BE47B3" w:rsidRPr="00DD650C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Yogeswar Lakshmi, University of Windsor, MSc</w:t>
            </w:r>
          </w:p>
        </w:tc>
        <w:tc>
          <w:tcPr>
            <w:tcW w:w="1040" w:type="dxa"/>
          </w:tcPr>
          <w:p w14:paraId="54150877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40C2DAE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Yogeswar Lakshmi, University of Windsor, MSc </w:t>
            </w:r>
          </w:p>
        </w:tc>
        <w:tc>
          <w:tcPr>
            <w:tcW w:w="1040" w:type="dxa"/>
          </w:tcPr>
          <w:p w14:paraId="3C199192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BE47B3" w:rsidRPr="00DF2329" w:rsidRDefault="00BE47B3" w:rsidP="00BE47B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990"/>
        <w:gridCol w:w="722"/>
      </w:tblGrid>
      <w:tr w:rsidR="00F77B84" w14:paraId="38B05514" w14:textId="77777777" w:rsidTr="003E5A23">
        <w:trPr>
          <w:trHeight w:val="65"/>
        </w:trPr>
        <w:tc>
          <w:tcPr>
            <w:tcW w:w="9270" w:type="dxa"/>
          </w:tcPr>
          <w:p w14:paraId="7014783B" w14:textId="59F10485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99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72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F0DF24" w14:textId="77777777" w:rsidTr="003E5A23">
        <w:trPr>
          <w:trHeight w:val="65"/>
        </w:trPr>
        <w:tc>
          <w:tcPr>
            <w:tcW w:w="9270" w:type="dxa"/>
          </w:tcPr>
          <w:p w14:paraId="74FA0EB4" w14:textId="45108CB7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61 Server and Network Administrator</w:t>
            </w:r>
          </w:p>
        </w:tc>
        <w:tc>
          <w:tcPr>
            <w:tcW w:w="990" w:type="dxa"/>
          </w:tcPr>
          <w:p w14:paraId="38131104" w14:textId="1028C370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. 2023 – </w:t>
            </w:r>
          </w:p>
        </w:tc>
        <w:tc>
          <w:tcPr>
            <w:tcW w:w="722" w:type="dxa"/>
          </w:tcPr>
          <w:p w14:paraId="4E80A96F" w14:textId="3C6BCC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FF993D8" w14:textId="77777777" w:rsidTr="003E5A23">
        <w:trPr>
          <w:trHeight w:val="65"/>
        </w:trPr>
        <w:tc>
          <w:tcPr>
            <w:tcW w:w="9270" w:type="dxa"/>
          </w:tcPr>
          <w:p w14:paraId="32482408" w14:textId="1D4E828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40 Systems Analyst</w:t>
            </w:r>
          </w:p>
        </w:tc>
        <w:tc>
          <w:tcPr>
            <w:tcW w:w="990" w:type="dxa"/>
          </w:tcPr>
          <w:p w14:paraId="149B1309" w14:textId="46BB79D4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pt. 2023 – </w:t>
            </w:r>
          </w:p>
        </w:tc>
        <w:tc>
          <w:tcPr>
            <w:tcW w:w="722" w:type="dxa"/>
          </w:tcPr>
          <w:p w14:paraId="1C3608BA" w14:textId="363A3F1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20E21A2D" w14:textId="77777777" w:rsidTr="003E5A23">
        <w:trPr>
          <w:trHeight w:val="65"/>
        </w:trPr>
        <w:tc>
          <w:tcPr>
            <w:tcW w:w="9270" w:type="dxa"/>
          </w:tcPr>
          <w:p w14:paraId="1341145A" w14:textId="1AA3715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990" w:type="dxa"/>
          </w:tcPr>
          <w:p w14:paraId="42B677C5" w14:textId="4B8255F1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722" w:type="dxa"/>
          </w:tcPr>
          <w:p w14:paraId="6D1D8772" w14:textId="5414A92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780B685D" w14:textId="77777777" w:rsidTr="003E5A23">
        <w:trPr>
          <w:trHeight w:val="65"/>
        </w:trPr>
        <w:tc>
          <w:tcPr>
            <w:tcW w:w="9270" w:type="dxa"/>
          </w:tcPr>
          <w:p w14:paraId="1F91ED66" w14:textId="5E101F53" w:rsidR="000C4E6B" w:rsidRPr="009F2395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101AD527" w14:textId="51C27926" w:rsidR="000C4E6B" w:rsidRPr="00D37BAF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722" w:type="dxa"/>
          </w:tcPr>
          <w:p w14:paraId="3C4D2EDB" w14:textId="391C0E7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E5109D0" w14:textId="77777777" w:rsidTr="003E5A23">
        <w:trPr>
          <w:trHeight w:val="65"/>
        </w:trPr>
        <w:tc>
          <w:tcPr>
            <w:tcW w:w="9270" w:type="dxa"/>
          </w:tcPr>
          <w:p w14:paraId="084FA0B3" w14:textId="36488749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71D4A60D" w14:textId="403CF0B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722" w:type="dxa"/>
          </w:tcPr>
          <w:p w14:paraId="05F33551" w14:textId="7CEAE69B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0230DA03" w14:textId="77777777" w:rsidTr="003E5A23">
        <w:trPr>
          <w:trHeight w:val="65"/>
        </w:trPr>
        <w:tc>
          <w:tcPr>
            <w:tcW w:w="9270" w:type="dxa"/>
          </w:tcPr>
          <w:p w14:paraId="5A599594" w14:textId="71E1FDAB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39CC3F9C" w14:textId="3EE409B2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722" w:type="dxa"/>
          </w:tcPr>
          <w:p w14:paraId="6BB10C46" w14:textId="3B1B9236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A836B7F" w14:textId="77777777" w:rsidTr="003E5A23">
        <w:trPr>
          <w:trHeight w:val="65"/>
        </w:trPr>
        <w:tc>
          <w:tcPr>
            <w:tcW w:w="9270" w:type="dxa"/>
          </w:tcPr>
          <w:p w14:paraId="481B4B9E" w14:textId="09B95416" w:rsidR="000C4E6B" w:rsidRPr="009F2395" w:rsidRDefault="003E5A23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C4E6B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5A30BF91" w14:textId="7FEFD66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722" w:type="dxa"/>
          </w:tcPr>
          <w:p w14:paraId="1B320F58" w14:textId="08B041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C143423" w14:textId="77777777" w:rsidTr="003E5A23">
        <w:trPr>
          <w:trHeight w:val="65"/>
        </w:trPr>
        <w:tc>
          <w:tcPr>
            <w:tcW w:w="9270" w:type="dxa"/>
          </w:tcPr>
          <w:p w14:paraId="336A84DA" w14:textId="787DA03F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isha Surendr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tecting Plagiarism in Source Code Using LSTM</w:t>
            </w:r>
          </w:p>
        </w:tc>
        <w:tc>
          <w:tcPr>
            <w:tcW w:w="990" w:type="dxa"/>
          </w:tcPr>
          <w:p w14:paraId="1877736B" w14:textId="5A93849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722" w:type="dxa"/>
          </w:tcPr>
          <w:p w14:paraId="399389A4" w14:textId="26B27BC5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7B2381" w14:textId="77777777" w:rsidTr="003E5A23">
        <w:trPr>
          <w:trHeight w:val="65"/>
        </w:trPr>
        <w:tc>
          <w:tcPr>
            <w:tcW w:w="9270" w:type="dxa"/>
          </w:tcPr>
          <w:p w14:paraId="01945799" w14:textId="134001CA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8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nternal Reader, MSc Thesis Committee, Mrulay Mistry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: Enhancing Word Vectors using Graphs</w:t>
            </w:r>
          </w:p>
        </w:tc>
        <w:tc>
          <w:tcPr>
            <w:tcW w:w="990" w:type="dxa"/>
          </w:tcPr>
          <w:p w14:paraId="32F12A00" w14:textId="7D32CB3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722" w:type="dxa"/>
          </w:tcPr>
          <w:p w14:paraId="68E51C4A" w14:textId="44975964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92A68" w14:paraId="7B3803F4" w14:textId="77777777" w:rsidTr="009102CE">
        <w:trPr>
          <w:trHeight w:val="65"/>
        </w:trPr>
        <w:tc>
          <w:tcPr>
            <w:tcW w:w="9270" w:type="dxa"/>
          </w:tcPr>
          <w:p w14:paraId="17A1A499" w14:textId="48D6CEBE" w:rsidR="00192A68" w:rsidRPr="00483B77" w:rsidRDefault="00192A68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culty of Education</w:t>
            </w:r>
          </w:p>
        </w:tc>
        <w:tc>
          <w:tcPr>
            <w:tcW w:w="1712" w:type="dxa"/>
            <w:gridSpan w:val="2"/>
          </w:tcPr>
          <w:p w14:paraId="02CFDC03" w14:textId="76A2F7C4" w:rsidR="00192A68" w:rsidRPr="00483B77" w:rsidRDefault="00192A68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0C4E6B" w14:paraId="23A4CBF4" w14:textId="77777777" w:rsidTr="003E5A23">
        <w:trPr>
          <w:trHeight w:val="65"/>
        </w:trPr>
        <w:tc>
          <w:tcPr>
            <w:tcW w:w="9270" w:type="dxa"/>
          </w:tcPr>
          <w:p w14:paraId="530E75BF" w14:textId="3B12C3C2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990" w:type="dxa"/>
          </w:tcPr>
          <w:p w14:paraId="6CC80DC8" w14:textId="5D676A7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51C592FD" w14:textId="59ECCDA8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0C4E6B" w14:paraId="6798A396" w14:textId="77777777" w:rsidTr="003E5A23">
        <w:trPr>
          <w:trHeight w:val="65"/>
        </w:trPr>
        <w:tc>
          <w:tcPr>
            <w:tcW w:w="9270" w:type="dxa"/>
          </w:tcPr>
          <w:p w14:paraId="6E45E614" w14:textId="125133F7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Yakin Dipakbhai Patel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TA+VAE: Drug Target Affinity prediction with SELFIES String via Variational AutoEncoder and Transformer6 Protein Model</w:t>
            </w:r>
          </w:p>
        </w:tc>
        <w:tc>
          <w:tcPr>
            <w:tcW w:w="990" w:type="dxa"/>
          </w:tcPr>
          <w:p w14:paraId="0A989078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19EB012C" w14:textId="5DF337C1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6F3007F" w14:textId="77777777" w:rsidTr="003E5A23">
        <w:trPr>
          <w:trHeight w:val="65"/>
        </w:trPr>
        <w:tc>
          <w:tcPr>
            <w:tcW w:w="9270" w:type="dxa"/>
          </w:tcPr>
          <w:p w14:paraId="04EFEA28" w14:textId="715A260E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Farbod Behnaminia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990" w:type="dxa"/>
          </w:tcPr>
          <w:p w14:paraId="02F6BAD4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4E6A16A1" w14:textId="189D731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18E73EB" w14:textId="77777777" w:rsidTr="003E5A23">
        <w:trPr>
          <w:trHeight w:val="65"/>
        </w:trPr>
        <w:tc>
          <w:tcPr>
            <w:tcW w:w="9270" w:type="dxa"/>
          </w:tcPr>
          <w:p w14:paraId="7507B94E" w14:textId="700FCF50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Yash Trivedi</w:t>
            </w:r>
          </w:p>
        </w:tc>
        <w:tc>
          <w:tcPr>
            <w:tcW w:w="990" w:type="dxa"/>
          </w:tcPr>
          <w:p w14:paraId="445CD3EE" w14:textId="5E3116D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383B2F32" w14:textId="68C7DEE6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0C4E6B" w14:paraId="57D9E030" w14:textId="77777777" w:rsidTr="003E5A23">
        <w:trPr>
          <w:trHeight w:val="65"/>
        </w:trPr>
        <w:tc>
          <w:tcPr>
            <w:tcW w:w="9270" w:type="dxa"/>
          </w:tcPr>
          <w:p w14:paraId="7E9F68A7" w14:textId="4434E724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teffie Maria Stephen</w:t>
            </w:r>
          </w:p>
        </w:tc>
        <w:tc>
          <w:tcPr>
            <w:tcW w:w="990" w:type="dxa"/>
          </w:tcPr>
          <w:p w14:paraId="447ED098" w14:textId="7902EE25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50152FDC" w14:textId="192A71D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0C4E6B" w14:paraId="7CCE718A" w14:textId="77777777" w:rsidTr="003E5A23">
        <w:trPr>
          <w:trHeight w:val="65"/>
        </w:trPr>
        <w:tc>
          <w:tcPr>
            <w:tcW w:w="9270" w:type="dxa"/>
          </w:tcPr>
          <w:p w14:paraId="5D58645F" w14:textId="1DCDAEE1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aiteja Danda</w:t>
            </w:r>
          </w:p>
        </w:tc>
        <w:tc>
          <w:tcPr>
            <w:tcW w:w="990" w:type="dxa"/>
          </w:tcPr>
          <w:p w14:paraId="230F73F2" w14:textId="6E09B7C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22DFBFD1" w14:textId="5045810B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483B77" w:rsidRDefault="00EA1954" w:rsidP="0089669E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483B77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483B77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D828E9">
      <w:headerReference w:type="first" r:id="rId17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6A6B8" w14:textId="77777777" w:rsidR="00D828E9" w:rsidRDefault="00D828E9" w:rsidP="00962F84">
      <w:r>
        <w:separator/>
      </w:r>
    </w:p>
  </w:endnote>
  <w:endnote w:type="continuationSeparator" w:id="0">
    <w:p w14:paraId="7730844D" w14:textId="77777777" w:rsidR="00D828E9" w:rsidRDefault="00D828E9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C02BE7" w14:textId="77777777" w:rsidR="00D828E9" w:rsidRDefault="00D828E9" w:rsidP="00962F84">
      <w:r>
        <w:separator/>
      </w:r>
    </w:p>
  </w:footnote>
  <w:footnote w:type="continuationSeparator" w:id="0">
    <w:p w14:paraId="2F371C33" w14:textId="77777777" w:rsidR="00D828E9" w:rsidRDefault="00D828E9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15DC06F3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0A4B69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Feb</w:t>
    </w:r>
    <w:r w:rsidR="00F823F0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jPzWgCAFD5b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46EB7"/>
    <w:rsid w:val="000536E0"/>
    <w:rsid w:val="00064317"/>
    <w:rsid w:val="00066E53"/>
    <w:rsid w:val="00071761"/>
    <w:rsid w:val="00075E6E"/>
    <w:rsid w:val="00080B7A"/>
    <w:rsid w:val="00083CFF"/>
    <w:rsid w:val="00090AD8"/>
    <w:rsid w:val="00092ECF"/>
    <w:rsid w:val="00093E01"/>
    <w:rsid w:val="000957F4"/>
    <w:rsid w:val="000A0160"/>
    <w:rsid w:val="000A1FAD"/>
    <w:rsid w:val="000A4B69"/>
    <w:rsid w:val="000A5328"/>
    <w:rsid w:val="000B2111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28C7"/>
    <w:rsid w:val="00132CEF"/>
    <w:rsid w:val="00141F5B"/>
    <w:rsid w:val="00142C2F"/>
    <w:rsid w:val="00150D8C"/>
    <w:rsid w:val="0015486D"/>
    <w:rsid w:val="00155E7D"/>
    <w:rsid w:val="00163A9C"/>
    <w:rsid w:val="00175314"/>
    <w:rsid w:val="001818D6"/>
    <w:rsid w:val="00182520"/>
    <w:rsid w:val="00192A68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7EC1"/>
    <w:rsid w:val="00215C53"/>
    <w:rsid w:val="002161BC"/>
    <w:rsid w:val="00222025"/>
    <w:rsid w:val="00224396"/>
    <w:rsid w:val="00224D91"/>
    <w:rsid w:val="002300A5"/>
    <w:rsid w:val="0023433B"/>
    <w:rsid w:val="00242941"/>
    <w:rsid w:val="002465BE"/>
    <w:rsid w:val="00246821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C39"/>
    <w:rsid w:val="003000A3"/>
    <w:rsid w:val="00321921"/>
    <w:rsid w:val="00322026"/>
    <w:rsid w:val="00322E61"/>
    <w:rsid w:val="00326D79"/>
    <w:rsid w:val="00327AAD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C2B72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57DBF"/>
    <w:rsid w:val="00461E41"/>
    <w:rsid w:val="004771E2"/>
    <w:rsid w:val="00477DB6"/>
    <w:rsid w:val="00481812"/>
    <w:rsid w:val="00483B77"/>
    <w:rsid w:val="00487EBE"/>
    <w:rsid w:val="004934E2"/>
    <w:rsid w:val="004A5B3A"/>
    <w:rsid w:val="004A79D2"/>
    <w:rsid w:val="004B4701"/>
    <w:rsid w:val="004B7283"/>
    <w:rsid w:val="004C197F"/>
    <w:rsid w:val="004C5613"/>
    <w:rsid w:val="004C7C9F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15F3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306"/>
    <w:rsid w:val="00755E83"/>
    <w:rsid w:val="007572A6"/>
    <w:rsid w:val="00770A93"/>
    <w:rsid w:val="0077170D"/>
    <w:rsid w:val="00782878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3F60"/>
    <w:rsid w:val="007C5FC6"/>
    <w:rsid w:val="007C7B3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352BB"/>
    <w:rsid w:val="009353CD"/>
    <w:rsid w:val="00936680"/>
    <w:rsid w:val="0094060D"/>
    <w:rsid w:val="00946A57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D7DBF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63ED"/>
    <w:rsid w:val="00AA2F73"/>
    <w:rsid w:val="00AB0420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0443B"/>
    <w:rsid w:val="00B12961"/>
    <w:rsid w:val="00B17DD4"/>
    <w:rsid w:val="00B21791"/>
    <w:rsid w:val="00B2735B"/>
    <w:rsid w:val="00B278AF"/>
    <w:rsid w:val="00B32158"/>
    <w:rsid w:val="00B32A6E"/>
    <w:rsid w:val="00B3447D"/>
    <w:rsid w:val="00B371D6"/>
    <w:rsid w:val="00B40923"/>
    <w:rsid w:val="00B41D2A"/>
    <w:rsid w:val="00B4355F"/>
    <w:rsid w:val="00B45439"/>
    <w:rsid w:val="00B45641"/>
    <w:rsid w:val="00B55AA6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7655"/>
    <w:rsid w:val="00BF1A0C"/>
    <w:rsid w:val="00C00C9D"/>
    <w:rsid w:val="00C01395"/>
    <w:rsid w:val="00C03F54"/>
    <w:rsid w:val="00C10216"/>
    <w:rsid w:val="00C12C2D"/>
    <w:rsid w:val="00C16A12"/>
    <w:rsid w:val="00C26998"/>
    <w:rsid w:val="00C30BA3"/>
    <w:rsid w:val="00C34CB1"/>
    <w:rsid w:val="00C400F5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2E8A"/>
    <w:rsid w:val="00C946DC"/>
    <w:rsid w:val="00C974BA"/>
    <w:rsid w:val="00CA0329"/>
    <w:rsid w:val="00CA0709"/>
    <w:rsid w:val="00CA795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7BAF"/>
    <w:rsid w:val="00D37F15"/>
    <w:rsid w:val="00D421C8"/>
    <w:rsid w:val="00D56632"/>
    <w:rsid w:val="00D80409"/>
    <w:rsid w:val="00D828E9"/>
    <w:rsid w:val="00D9393C"/>
    <w:rsid w:val="00D94A50"/>
    <w:rsid w:val="00D94EFD"/>
    <w:rsid w:val="00D950A5"/>
    <w:rsid w:val="00DA53AC"/>
    <w:rsid w:val="00DA63AD"/>
    <w:rsid w:val="00DB4008"/>
    <w:rsid w:val="00DB4B04"/>
    <w:rsid w:val="00DC3932"/>
    <w:rsid w:val="00DC74E9"/>
    <w:rsid w:val="00DC7F51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C37"/>
    <w:rsid w:val="00E05F3B"/>
    <w:rsid w:val="00E07FE2"/>
    <w:rsid w:val="00E10366"/>
    <w:rsid w:val="00E158F8"/>
    <w:rsid w:val="00E33B61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2EFA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6</Pages>
  <Words>4414</Words>
  <Characters>25162</Characters>
  <Application>Microsoft Office Word</Application>
  <DocSecurity>0</DocSecurity>
  <Lines>209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295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88</cp:revision>
  <cp:lastPrinted>2024-03-16T21:59:00Z</cp:lastPrinted>
  <dcterms:created xsi:type="dcterms:W3CDTF">2023-10-25T08:29:00Z</dcterms:created>
  <dcterms:modified xsi:type="dcterms:W3CDTF">2024-03-27T22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